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ED3B0" w14:textId="0AE556C0" w:rsidR="0031230A" w:rsidRPr="0031230A" w:rsidRDefault="0031230A" w:rsidP="0031230A">
      <w:pPr>
        <w:pStyle w:val="1"/>
        <w:jc w:val="center"/>
        <w:rPr>
          <w:noProof/>
          <w:lang w:val="bg-BG"/>
        </w:rPr>
      </w:pPr>
      <w:r w:rsidRPr="0031230A">
        <w:rPr>
          <w:noProof/>
        </w:rPr>
        <w:t xml:space="preserve">Lab: </w:t>
      </w:r>
      <w:r w:rsidR="00B04DEF">
        <w:rPr>
          <w:noProof/>
        </w:rPr>
        <w:t>Data and Authentication</w:t>
      </w:r>
    </w:p>
    <w:p w14:paraId="073BCB47" w14:textId="22E0AF9D" w:rsidR="0031230A" w:rsidRDefault="0031230A" w:rsidP="0031230A">
      <w:pPr>
        <w:rPr>
          <w:noProof/>
          <w:szCs w:val="24"/>
        </w:rPr>
      </w:pPr>
      <w:r w:rsidRPr="0031230A">
        <w:rPr>
          <w:noProof/>
          <w:szCs w:val="24"/>
        </w:rPr>
        <w:t xml:space="preserve">Problems for in-class lab for the </w:t>
      </w:r>
      <w:hyperlink r:id="rId8" w:history="1">
        <w:r w:rsidRPr="00444536">
          <w:rPr>
            <w:rStyle w:val="a9"/>
            <w:noProof/>
            <w:szCs w:val="24"/>
          </w:rPr>
          <w:t xml:space="preserve">"JavaScript </w:t>
        </w:r>
        <w:r w:rsidRPr="00444536">
          <w:rPr>
            <w:rStyle w:val="a9"/>
            <w:szCs w:val="24"/>
          </w:rPr>
          <w:t xml:space="preserve">Applications" course @ </w:t>
        </w:r>
        <w:r w:rsidRPr="00444536">
          <w:rPr>
            <w:rStyle w:val="a9"/>
            <w:noProof/>
            <w:szCs w:val="24"/>
          </w:rPr>
          <w:t>SoftUni</w:t>
        </w:r>
      </w:hyperlink>
      <w:r w:rsidRPr="0031230A">
        <w:rPr>
          <w:noProof/>
          <w:szCs w:val="24"/>
        </w:rPr>
        <w:t xml:space="preserve"> </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p>
    <w:bookmarkEnd w:id="1"/>
    <w:p w14:paraId="1BF20915" w14:textId="2D6942AD" w:rsidR="00AD1CAF" w:rsidRDefault="0031230A" w:rsidP="00AD1CAF">
      <w:pPr>
        <w:pStyle w:val="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000000"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0" w:history="1">
        <w:r w:rsidR="000D4D99" w:rsidRPr="000D4D99">
          <w:rPr>
            <w:rStyle w:val="a9"/>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Default="00050CD9" w:rsidP="00AD1CAF">
      <w:pPr>
        <w:rPr>
          <w:rFonts w:cstheme="minorHAnsi"/>
          <w:noProof/>
          <w:szCs w:val="24"/>
        </w:rPr>
      </w:pPr>
      <w:r>
        <w:rPr>
          <w:rFonts w:cstheme="minorHAnsi"/>
          <w:noProof/>
          <w:szCs w:val="24"/>
        </w:rPr>
        <w:t xml:space="preserve">Now </w:t>
      </w:r>
      <w:r w:rsidR="005A4A49">
        <w:rPr>
          <w:rFonts w:cstheme="minorHAnsi"/>
          <w:noProof/>
          <w:szCs w:val="24"/>
        </w:rPr>
        <w:t>you</w:t>
      </w:r>
      <w:r>
        <w:rPr>
          <w:rFonts w:cstheme="minorHAnsi"/>
          <w:noProof/>
          <w:szCs w:val="24"/>
        </w:rPr>
        <w:t xml:space="preserve"> will extend </w:t>
      </w:r>
      <w:r w:rsidR="005A4A49">
        <w:rPr>
          <w:rFonts w:cstheme="minorHAnsi"/>
          <w:noProof/>
          <w:szCs w:val="24"/>
        </w:rPr>
        <w:t>the</w:t>
      </w:r>
      <w:r>
        <w:rPr>
          <w:rFonts w:cstheme="minorHAnsi"/>
          <w:noProof/>
          <w:szCs w:val="24"/>
        </w:rPr>
        <w:t xml:space="preserve"> application from previous exercise</w:t>
      </w:r>
      <w:r w:rsidR="005A4A49">
        <w:rPr>
          <w:rFonts w:cstheme="minorHAnsi"/>
          <w:noProof/>
          <w:szCs w:val="24"/>
        </w:rPr>
        <w:t xml:space="preserve">. </w:t>
      </w:r>
      <w:r w:rsidR="00AD1CAF" w:rsidRPr="002D7BC7">
        <w:rPr>
          <w:rFonts w:cstheme="minorHAnsi"/>
          <w:noProof/>
          <w:szCs w:val="24"/>
        </w:rPr>
        <w:t xml:space="preserve">Write a JS </w:t>
      </w:r>
      <w:r w:rsidR="005A4A49">
        <w:rPr>
          <w:rFonts w:cstheme="minorHAnsi"/>
          <w:noProof/>
          <w:szCs w:val="24"/>
        </w:rPr>
        <w:t>functionality for register, login and logout. Also logged in users can create new recipies</w:t>
      </w:r>
      <w:r w:rsidR="00AD1CAF">
        <w:rPr>
          <w:rFonts w:cstheme="minorHAnsi"/>
          <w:noProof/>
          <w:szCs w:val="24"/>
        </w:rPr>
        <w:t xml:space="preserve">. You are </w:t>
      </w:r>
      <w:r w:rsidR="005A4A49">
        <w:rPr>
          <w:rFonts w:cstheme="minorHAnsi"/>
          <w:noProof/>
          <w:szCs w:val="24"/>
        </w:rPr>
        <w:t xml:space="preserve">again </w:t>
      </w:r>
      <w:r w:rsidR="00AD1CAF" w:rsidRPr="00E911C1">
        <w:rPr>
          <w:rFonts w:cstheme="minorHAnsi"/>
          <w:b/>
          <w:noProof/>
          <w:szCs w:val="24"/>
        </w:rPr>
        <w:t>provided with skeleton</w:t>
      </w:r>
      <w:r w:rsidR="00AD1CAF">
        <w:rPr>
          <w:rFonts w:cstheme="minorHAnsi"/>
          <w:noProof/>
          <w:szCs w:val="24"/>
        </w:rPr>
        <w:t xml:space="preserve"> (</w:t>
      </w:r>
      <w:r w:rsidR="00AD1CAF" w:rsidRPr="00E911C1">
        <w:rPr>
          <w:rFonts w:cstheme="minorHAnsi"/>
          <w:b/>
          <w:noProof/>
          <w:szCs w:val="24"/>
        </w:rPr>
        <w:t>HTML &amp; CSS</w:t>
      </w:r>
      <w:r w:rsidR="00AD1CAF">
        <w:rPr>
          <w:rFonts w:cstheme="minorHAnsi"/>
          <w:noProof/>
          <w:szCs w:val="24"/>
        </w:rPr>
        <w:t xml:space="preserve">) for this task, </w:t>
      </w:r>
      <w:r w:rsidR="005A4A49">
        <w:rPr>
          <w:rFonts w:cstheme="minorHAnsi"/>
          <w:noProof/>
          <w:szCs w:val="24"/>
        </w:rPr>
        <w:t>and you can use the same</w:t>
      </w:r>
      <w:r w:rsidR="00AD1CAF">
        <w:rPr>
          <w:rFonts w:cstheme="minorHAnsi"/>
          <w:noProof/>
          <w:szCs w:val="24"/>
        </w:rPr>
        <w:t xml:space="preserve"> </w:t>
      </w:r>
      <w:r w:rsidR="00AD1CAF" w:rsidRPr="00E911C1">
        <w:rPr>
          <w:rFonts w:cstheme="minorHAnsi"/>
          <w:b/>
          <w:noProof/>
          <w:szCs w:val="24"/>
        </w:rPr>
        <w:t>server</w:t>
      </w:r>
      <w:r w:rsidR="00AD1CAF">
        <w:rPr>
          <w:rFonts w:cstheme="minorHAnsi"/>
          <w:noProof/>
          <w:szCs w:val="24"/>
        </w:rPr>
        <w:t>.</w:t>
      </w:r>
    </w:p>
    <w:p w14:paraId="1F58C6FD" w14:textId="225564AD" w:rsidR="00B04DEF" w:rsidRDefault="00B04DEF" w:rsidP="00AD1CAF">
      <w:pPr>
        <w:rPr>
          <w:rFonts w:cstheme="minorHAnsi"/>
          <w:noProof/>
          <w:szCs w:val="24"/>
        </w:rPr>
      </w:pPr>
      <w:r>
        <w:rPr>
          <w:rFonts w:cstheme="minorHAnsi"/>
          <w:noProof/>
          <w:szCs w:val="24"/>
        </w:rPr>
        <w:t>The application now has a navigation bar, with links to other pages.</w:t>
      </w:r>
      <w:r w:rsidR="000D5CC3">
        <w:rPr>
          <w:rFonts w:cstheme="minorHAnsi"/>
          <w:noProof/>
          <w:szCs w:val="24"/>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1"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Default="000D5CC3" w:rsidP="00AD1CAF">
      <w:pPr>
        <w:rPr>
          <w:rFonts w:cstheme="minorHAnsi"/>
          <w:noProof/>
          <w:szCs w:val="24"/>
        </w:rPr>
      </w:pPr>
      <w:r>
        <w:rPr>
          <w:rFonts w:cstheme="minorHAnsi"/>
          <w:noProof/>
          <w:szCs w:val="24"/>
        </w:rPr>
        <w:t>When there is a logged-in user, the header should look like this:</w:t>
      </w:r>
    </w:p>
    <w:p w14:paraId="44BE1E85" w14:textId="6A6270AF" w:rsidR="000D5CC3" w:rsidRDefault="000D5CC3" w:rsidP="00AD1CAF">
      <w:pPr>
        <w:rPr>
          <w:rFonts w:cstheme="minorHAnsi"/>
          <w:noProof/>
          <w:szCs w:val="24"/>
        </w:rPr>
      </w:pPr>
      <w:r>
        <w:rPr>
          <w:noProof/>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2"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Default="000D5CC3" w:rsidP="00AD1CAF">
      <w:pPr>
        <w:rPr>
          <w:rFonts w:cstheme="minorHAnsi"/>
          <w:noProof/>
          <w:szCs w:val="24"/>
        </w:rPr>
      </w:pPr>
      <w:r>
        <w:rPr>
          <w:rFonts w:cstheme="minorHAnsi"/>
          <w:noProof/>
          <w:szCs w:val="24"/>
        </w:rPr>
        <w:t xml:space="preserve">To achieve this, change the visibility of the corresponding </w:t>
      </w:r>
      <w:r w:rsidRPr="000D5CC3">
        <w:rPr>
          <w:rStyle w:val="CodeChar"/>
        </w:rPr>
        <w:t>&lt;div&gt;</w:t>
      </w:r>
      <w:r>
        <w:rPr>
          <w:rFonts w:cstheme="minorHAnsi"/>
          <w:noProof/>
          <w:szCs w:val="24"/>
        </w:rPr>
        <w:t xml:space="preserve"> element.</w:t>
      </w:r>
    </w:p>
    <w:p w14:paraId="69D8B081" w14:textId="007ED19E" w:rsidR="00B04DEF" w:rsidRDefault="00B04DEF" w:rsidP="00B04DEF">
      <w:pPr>
        <w:pStyle w:val="3"/>
        <w:rPr>
          <w:noProof/>
        </w:rPr>
      </w:pPr>
      <w:r>
        <w:rPr>
          <w:noProof/>
        </w:rPr>
        <w:t>Data</w:t>
      </w:r>
    </w:p>
    <w:p w14:paraId="1C3C45A2" w14:textId="09B64827" w:rsidR="00B04DEF" w:rsidRDefault="00B04DEF" w:rsidP="00B04DEF">
      <w:r>
        <w:t>For this version of the app, the data source will be changed since we need to implement user profiles. Use the following endpoints:</w:t>
      </w:r>
    </w:p>
    <w:p w14:paraId="30FAA901" w14:textId="401BC962" w:rsidR="00B04DEF" w:rsidRDefault="00B04DEF" w:rsidP="00B04DEF">
      <w:pPr>
        <w:pStyle w:val="ac"/>
        <w:numPr>
          <w:ilvl w:val="0"/>
          <w:numId w:val="42"/>
        </w:numPr>
      </w:pPr>
      <w:r>
        <w:t>To obtain a list of all recipes:</w:t>
      </w:r>
    </w:p>
    <w:p w14:paraId="050989B9" w14:textId="53614511" w:rsidR="00B04DEF" w:rsidRDefault="00B04DEF" w:rsidP="00B04DEF">
      <w:pPr>
        <w:pStyle w:val="Code"/>
      </w:pPr>
      <w:r>
        <w:t xml:space="preserve">GET </w:t>
      </w:r>
      <w:r w:rsidRPr="00B04DEF">
        <w:t>http://localhost:3030/data/recipes?select=_id%2Cname%2Cimg</w:t>
      </w:r>
    </w:p>
    <w:p w14:paraId="55A3766A" w14:textId="2D69781B" w:rsidR="00B04DEF" w:rsidRDefault="00B04DEF" w:rsidP="00B04DEF">
      <w:pPr>
        <w:pStyle w:val="ac"/>
        <w:numPr>
          <w:ilvl w:val="0"/>
          <w:numId w:val="42"/>
        </w:numPr>
      </w:pPr>
      <w:r>
        <w:t>To obtain details about the selected recipe:</w:t>
      </w:r>
    </w:p>
    <w:p w14:paraId="1FEF1EDD" w14:textId="349282F3" w:rsidR="00B04DEF" w:rsidRDefault="00B04DEF" w:rsidP="00B04DEF">
      <w:pPr>
        <w:pStyle w:val="Code"/>
      </w:pPr>
      <w:r>
        <w:t xml:space="preserve">GET </w:t>
      </w:r>
      <w:r w:rsidRPr="00B04DEF">
        <w:t>http://localhost:3030/data/recipes/:id</w:t>
      </w:r>
    </w:p>
    <w:p w14:paraId="73B681C9" w14:textId="77777777" w:rsidR="000D4D99" w:rsidRDefault="000D4D99" w:rsidP="000D4D99"/>
    <w:p w14:paraId="6DE2B095" w14:textId="3FA28630" w:rsidR="00B04DEF" w:rsidRDefault="00B04DEF" w:rsidP="00B04DEF">
      <w:pPr>
        <w:pStyle w:val="ac"/>
        <w:numPr>
          <w:ilvl w:val="0"/>
          <w:numId w:val="42"/>
        </w:numPr>
      </w:pPr>
      <w:r>
        <w:lastRenderedPageBreak/>
        <w:t>To create a new recipe:</w:t>
      </w:r>
    </w:p>
    <w:p w14:paraId="5902AEEF" w14:textId="7DE47F26" w:rsidR="00B04DEF" w:rsidRDefault="00B04DEF" w:rsidP="00B04DEF">
      <w:pPr>
        <w:pStyle w:val="Code"/>
      </w:pPr>
      <w:r>
        <w:t xml:space="preserve">POST </w:t>
      </w:r>
      <w:r w:rsidRPr="00B04DEF">
        <w:t>http://localhost:3030/data/recipes</w:t>
      </w:r>
    </w:p>
    <w:p w14:paraId="41EED814" w14:textId="48CA7E2E" w:rsidR="00B04DEF" w:rsidRDefault="00B04DEF" w:rsidP="00B04DEF">
      <w:r>
        <w:t xml:space="preserve">Note that for the last request (recipe creation) you will need to provide </w:t>
      </w:r>
      <w:r w:rsidRPr="00B04DEF">
        <w:rPr>
          <w:rStyle w:val="ab"/>
        </w:rPr>
        <w:t>user credentials</w:t>
      </w:r>
      <w:r>
        <w:t xml:space="preserve"> </w:t>
      </w:r>
      <w:r w:rsidR="000D5CC3">
        <w:t>via the following request header:</w:t>
      </w:r>
    </w:p>
    <w:p w14:paraId="0A480715" w14:textId="17CB3596" w:rsidR="000D5CC3" w:rsidRDefault="000D5CC3" w:rsidP="000D5CC3">
      <w:pPr>
        <w:pStyle w:val="Code"/>
        <w:rPr>
          <w:i/>
          <w:iCs/>
        </w:rPr>
      </w:pPr>
      <w:r>
        <w:t xml:space="preserve">X-Authorization: </w:t>
      </w:r>
      <w:r w:rsidRPr="000D5CC3">
        <w:rPr>
          <w:i/>
          <w:iCs/>
        </w:rPr>
        <w:t>{token}</w:t>
      </w:r>
    </w:p>
    <w:p w14:paraId="69D38286" w14:textId="57F3424B" w:rsidR="000D5CC3" w:rsidRPr="003E11C2" w:rsidRDefault="000D5CC3" w:rsidP="000D5CC3">
      <w:r>
        <w:t>Read the following sections, to see how the token is obtained for a registered user.</w:t>
      </w:r>
    </w:p>
    <w:p w14:paraId="55B56F43" w14:textId="084479B0" w:rsidR="00AD1CAF" w:rsidRPr="00E911C1" w:rsidRDefault="005A4A49" w:rsidP="00B04DEF">
      <w:pPr>
        <w:pStyle w:val="3"/>
        <w:rPr>
          <w:noProof/>
        </w:rPr>
      </w:pPr>
      <w:r>
        <w:rPr>
          <w:noProof/>
        </w:rPr>
        <w:t>Register</w:t>
      </w:r>
    </w:p>
    <w:p w14:paraId="2C7A2F17" w14:textId="66B3C0E9" w:rsidR="00AD1CAF" w:rsidRDefault="005A4A49" w:rsidP="00AD1CAF">
      <w:pPr>
        <w:rPr>
          <w:rFonts w:cstheme="minorHAnsi"/>
          <w:b/>
          <w:noProof/>
          <w:szCs w:val="24"/>
          <w:u w:val="single"/>
        </w:rPr>
      </w:pPr>
      <w:r>
        <w:rPr>
          <w:rFonts w:cstheme="minorHAnsi"/>
          <w:noProof/>
          <w:szCs w:val="24"/>
        </w:rPr>
        <w:t xml:space="preserve">You need to write the functionality for registration of new user. By clicking the "Register" button </w:t>
      </w:r>
      <w:r w:rsidR="00B42B3B">
        <w:rPr>
          <w:rFonts w:cstheme="minorHAnsi"/>
          <w:noProof/>
          <w:szCs w:val="24"/>
        </w:rPr>
        <w:t>you have to load the registration form. When the "Register" button of the form is clicked you need to send a post request to this URL</w:t>
      </w:r>
      <w:r w:rsidR="00AD1CAF">
        <w:rPr>
          <w:rFonts w:cstheme="minorHAnsi"/>
          <w:noProof/>
          <w:szCs w:val="24"/>
        </w:rPr>
        <w:t>:</w:t>
      </w:r>
      <w:r w:rsidR="00B42B3B">
        <w:rPr>
          <w:rFonts w:cstheme="minorHAnsi"/>
          <w:noProof/>
          <w:szCs w:val="24"/>
        </w:rPr>
        <w:t xml:space="preserve"> </w:t>
      </w:r>
      <w:r w:rsidR="00B42B3B" w:rsidRPr="0083730B">
        <w:rPr>
          <w:rFonts w:cstheme="minorHAnsi"/>
          <w:b/>
          <w:noProof/>
          <w:szCs w:val="24"/>
          <w:u w:val="single"/>
        </w:rPr>
        <w:t>http://localhost:3030/users/register</w:t>
      </w:r>
    </w:p>
    <w:p w14:paraId="18FC8F5A" w14:textId="4E0DAFF4" w:rsidR="000D5CC3" w:rsidRDefault="000D5CC3" w:rsidP="00AD1CAF">
      <w:pPr>
        <w:rPr>
          <w:rFonts w:cstheme="minorHAnsi"/>
          <w:noProof/>
          <w:szCs w:val="24"/>
        </w:rPr>
      </w:pPr>
      <w:r>
        <w:rPr>
          <w:noProof/>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3"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Default="00B42B3B" w:rsidP="00AD1CAF">
      <w:pPr>
        <w:rPr>
          <w:rFonts w:cstheme="minorHAnsi"/>
          <w:noProof/>
          <w:szCs w:val="24"/>
        </w:rPr>
      </w:pPr>
      <w:r>
        <w:rPr>
          <w:rFonts w:cstheme="minorHAnsi"/>
          <w:noProof/>
          <w:szCs w:val="24"/>
        </w:rPr>
        <w:t>If the registration is successful you can redirect to catalog page.</w:t>
      </w:r>
      <w:r w:rsidR="00B04DEF">
        <w:rPr>
          <w:rFonts w:cstheme="minorHAnsi"/>
          <w:noProof/>
          <w:szCs w:val="24"/>
        </w:rPr>
        <w:t xml:space="preserve"> The service will respond with an </w:t>
      </w:r>
      <w:r w:rsidR="00B04DEF" w:rsidRPr="00B04DEF">
        <w:rPr>
          <w:rStyle w:val="ab"/>
        </w:rPr>
        <w:t>authorization token</w:t>
      </w:r>
      <w:r w:rsidR="00B04DEF">
        <w:rPr>
          <w:rFonts w:cstheme="minorHAnsi"/>
          <w:noProof/>
          <w:szCs w:val="24"/>
        </w:rPr>
        <w:t xml:space="preserve">, that you must save in the browser, using </w:t>
      </w:r>
      <w:r w:rsidR="00B04DEF" w:rsidRPr="00B04DEF">
        <w:rPr>
          <w:rStyle w:val="CodeChar"/>
        </w:rPr>
        <w:t>sessionStorage</w:t>
      </w:r>
      <w:r w:rsidR="00B04DEF">
        <w:rPr>
          <w:rFonts w:cstheme="minorHAnsi"/>
          <w:noProof/>
          <w:szCs w:val="24"/>
        </w:rPr>
        <w:t xml:space="preserve">. With every following </w:t>
      </w:r>
      <w:r w:rsidR="000D5CC3">
        <w:rPr>
          <w:rFonts w:cstheme="minorHAnsi"/>
          <w:noProof/>
          <w:szCs w:val="24"/>
        </w:rPr>
        <w:t>request, send the token in the authorization header.</w:t>
      </w:r>
    </w:p>
    <w:p w14:paraId="1D340167" w14:textId="77777777" w:rsidR="00AD1CAF" w:rsidRPr="00E911C1" w:rsidRDefault="00B42B3B" w:rsidP="00B04DEF">
      <w:pPr>
        <w:pStyle w:val="3"/>
        <w:rPr>
          <w:noProof/>
        </w:rPr>
      </w:pPr>
      <w:r>
        <w:rPr>
          <w:noProof/>
        </w:rPr>
        <w:t>Login</w:t>
      </w:r>
    </w:p>
    <w:p w14:paraId="6F2698C4" w14:textId="6A2FD784" w:rsidR="00AD1CAF" w:rsidRDefault="00B42B3B" w:rsidP="00AD1CAF">
      <w:r>
        <w:t>If the user has already registration, the user can login by using the login form. After successful login the user should be redirected to the catalog page. Save the returned token in the session storage</w:t>
      </w:r>
      <w:r w:rsidR="000D5CC3">
        <w:t>, and send it with every request</w:t>
      </w:r>
      <w:r>
        <w:t>.</w:t>
      </w:r>
    </w:p>
    <w:p w14:paraId="36BF9AEE" w14:textId="77777777" w:rsidR="00AD1CAF" w:rsidRPr="0083730B" w:rsidRDefault="00AD1CAF" w:rsidP="00B42B3B">
      <w:pPr>
        <w:rPr>
          <w:b/>
          <w:u w:val="single"/>
        </w:rPr>
      </w:pPr>
      <w:r>
        <w:t xml:space="preserve">The </w:t>
      </w:r>
      <w:r w:rsidRPr="00E911C1">
        <w:rPr>
          <w:b/>
        </w:rPr>
        <w:t>URL</w:t>
      </w:r>
      <w:r>
        <w:t xml:space="preserve"> </w:t>
      </w:r>
      <w:r w:rsidR="00B42B3B">
        <w:t xml:space="preserve">for login is: </w:t>
      </w:r>
      <w:r w:rsidR="00B42B3B" w:rsidRPr="0083730B">
        <w:rPr>
          <w:b/>
          <w:u w:val="single"/>
        </w:rPr>
        <w:t>http://localhost:3030/users/login</w:t>
      </w:r>
    </w:p>
    <w:p w14:paraId="6FA75C86" w14:textId="77777777" w:rsidR="00B42B3B" w:rsidRDefault="00B42B3B" w:rsidP="00B42B3B">
      <w:r>
        <w:rPr>
          <w:noProof/>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4"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3"/>
        <w:rPr>
          <w:noProof/>
        </w:rPr>
      </w:pPr>
      <w:r>
        <w:rPr>
          <w:noProof/>
        </w:rPr>
        <w:lastRenderedPageBreak/>
        <w:t>Logout</w:t>
      </w:r>
    </w:p>
    <w:p w14:paraId="07CFAD1A" w14:textId="5834FA90" w:rsidR="001C0821" w:rsidRDefault="00B42B3B" w:rsidP="00B42B3B">
      <w:r>
        <w:t>The logged in user can be logged out by clicking the logout button. Write the functionality for this action</w:t>
      </w:r>
      <w:r w:rsidR="001C0821">
        <w:t>. You can use this URL for logout</w:t>
      </w:r>
      <w:r w:rsidR="000D5CC3">
        <w:t xml:space="preserve"> (send GET request)</w:t>
      </w:r>
      <w:r w:rsidR="001C0821">
        <w:t xml:space="preserve">: </w:t>
      </w:r>
      <w:r w:rsidR="001C0821" w:rsidRPr="0083730B">
        <w:rPr>
          <w:b/>
          <w:u w:val="single"/>
        </w:rPr>
        <w:t>http://localhost:3030/users/logout</w:t>
      </w:r>
    </w:p>
    <w:p w14:paraId="6C3C372D" w14:textId="77777777" w:rsidR="001C0821" w:rsidRPr="00E911C1" w:rsidRDefault="001C0821" w:rsidP="00B04DEF">
      <w:pPr>
        <w:pStyle w:val="3"/>
        <w:rPr>
          <w:noProof/>
        </w:rPr>
      </w:pPr>
      <w:r>
        <w:rPr>
          <w:noProof/>
        </w:rPr>
        <w:t>Create Recipe</w:t>
      </w:r>
    </w:p>
    <w:p w14:paraId="5D1D9BCD" w14:textId="2B391F6F" w:rsidR="0031230A" w:rsidRDefault="001C0821" w:rsidP="001C0821">
      <w:r>
        <w:t>The logged in user can also create new recipe</w:t>
      </w:r>
      <w:r w:rsidR="000D5CC3">
        <w:t>s</w:t>
      </w:r>
      <w:r>
        <w:t xml:space="preserve">. In the form you have to fill the following fields: </w:t>
      </w:r>
      <w:r w:rsidRPr="000D5CC3">
        <w:rPr>
          <w:rStyle w:val="CodeChar"/>
        </w:rPr>
        <w:t>name</w:t>
      </w:r>
      <w:r>
        <w:t xml:space="preserve">, </w:t>
      </w:r>
      <w:r w:rsidRPr="000D5CC3">
        <w:rPr>
          <w:rStyle w:val="CodeChar"/>
        </w:rPr>
        <w:t>img</w:t>
      </w:r>
      <w:r>
        <w:t xml:space="preserve">, </w:t>
      </w:r>
      <w:r w:rsidR="00621A19" w:rsidRPr="000D5CC3">
        <w:rPr>
          <w:rStyle w:val="CodeChar"/>
        </w:rPr>
        <w:t>ingredients</w:t>
      </w:r>
      <w:r w:rsidR="00621A19">
        <w:t xml:space="preserve"> and </w:t>
      </w:r>
      <w:r w:rsidR="00621A19" w:rsidRPr="000D5CC3">
        <w:rPr>
          <w:rStyle w:val="CodeChar"/>
        </w:rPr>
        <w:t>steps</w:t>
      </w:r>
      <w:r>
        <w:t xml:space="preserve">. The ingredients and the steps should be written each on new line, and then </w:t>
      </w:r>
      <w:r w:rsidR="000D5CC3">
        <w:t xml:space="preserve">converted to an array </w:t>
      </w:r>
      <w:r>
        <w:t>split</w:t>
      </w:r>
      <w:r w:rsidR="000D5CC3">
        <w:t>ting the text on line-breaks</w:t>
      </w:r>
      <w:r>
        <w:t xml:space="preserve"> </w:t>
      </w:r>
      <w:r w:rsidR="000D5CC3">
        <w:t>(use the line-break character</w:t>
      </w:r>
      <w:r>
        <w:t xml:space="preserve"> "/n"</w:t>
      </w:r>
      <w:r w:rsidR="000D5CC3">
        <w:t>)</w:t>
      </w:r>
      <w:r>
        <w:t>.</w:t>
      </w:r>
    </w:p>
    <w:p w14:paraId="4977AB02" w14:textId="634A80E0" w:rsidR="000D5CC3" w:rsidRDefault="000D5CC3" w:rsidP="001C0821">
      <w:r>
        <w:rPr>
          <w:noProof/>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Default="00621A19" w:rsidP="0031230A">
      <w:r>
        <w:t>After successful creation of the recipe</w:t>
      </w:r>
      <w:r w:rsidR="000D5CC3">
        <w:t>,</w:t>
      </w:r>
      <w:r>
        <w:t xml:space="preserve"> you should redirect to the catalog page, where the new recipe should appear.</w:t>
      </w:r>
    </w:p>
    <w:p w14:paraId="0F7437FB" w14:textId="77777777" w:rsidR="002B60BE" w:rsidRDefault="002B60BE" w:rsidP="0031230A"/>
    <w:p w14:paraId="2C5E065A" w14:textId="5E38CF43" w:rsidR="002B60BE" w:rsidRDefault="002B60BE" w:rsidP="002B60BE">
      <w:pPr>
        <w:pStyle w:val="2"/>
        <w:numPr>
          <w:ilvl w:val="0"/>
          <w:numId w:val="43"/>
        </w:numPr>
        <w:rPr>
          <w:noProof/>
        </w:rPr>
      </w:pPr>
      <w:r w:rsidRPr="00AD03C3">
        <w:t>Cookbook</w:t>
      </w:r>
      <w:r>
        <w:rPr>
          <w:noProof/>
        </w:rPr>
        <w:t xml:space="preserve"> – Part 3</w:t>
      </w:r>
    </w:p>
    <w:p w14:paraId="2E266B5C" w14:textId="77777777" w:rsidR="002B60BE" w:rsidRPr="000D4D99" w:rsidRDefault="002B60BE"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12F178E6" w14:textId="77777777" w:rsidR="002B60BE" w:rsidRPr="000D4D99" w:rsidRDefault="00000000"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6" w:history="1">
        <w:r w:rsidR="002B60BE" w:rsidRPr="000D4D99">
          <w:rPr>
            <w:rStyle w:val="a9"/>
            <w:sz w:val="22"/>
          </w:rPr>
          <w:t>https://github.com/viktorpts/js-apps-workshop</w:t>
        </w:r>
      </w:hyperlink>
    </w:p>
    <w:p w14:paraId="54B7C62D" w14:textId="77777777" w:rsidR="002B60BE" w:rsidRPr="00AD03C3" w:rsidRDefault="002B60BE"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w:t>
      </w:r>
      <w:r>
        <w:rPr>
          <w:rFonts w:ascii="Consolas" w:hAnsi="Consolas"/>
          <w:b/>
          <w:bCs/>
          <w:sz w:val="22"/>
        </w:rPr>
        <w:t>4</w:t>
      </w:r>
      <w:r w:rsidRPr="000D4D99">
        <w:rPr>
          <w:rFonts w:ascii="Consolas" w:hAnsi="Consolas"/>
          <w:b/>
          <w:bCs/>
          <w:sz w:val="22"/>
        </w:rPr>
        <w:t>/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w:t>
      </w:r>
      <w:r>
        <w:rPr>
          <w:rFonts w:ascii="Consolas" w:hAnsi="Consolas"/>
          <w:b/>
          <w:bCs/>
          <w:sz w:val="22"/>
        </w:rPr>
        <w:t>4</w:t>
      </w:r>
      <w:r w:rsidRPr="000D4D99">
        <w:rPr>
          <w:rFonts w:ascii="Consolas" w:hAnsi="Consolas"/>
          <w:b/>
          <w:bCs/>
          <w:sz w:val="22"/>
        </w:rPr>
        <w:t>/finished</w:t>
      </w:r>
      <w:r w:rsidRPr="000D4D99">
        <w:rPr>
          <w:sz w:val="22"/>
        </w:rPr>
        <w:t>.</w:t>
      </w:r>
    </w:p>
    <w:p w14:paraId="293A9626" w14:textId="77777777" w:rsidR="002B60BE" w:rsidRPr="00A23B86" w:rsidRDefault="002B60BE" w:rsidP="002B60BE">
      <w:pPr>
        <w:rPr>
          <w:rFonts w:cstheme="minorHAnsi"/>
          <w:noProof/>
          <w:szCs w:val="24"/>
        </w:rPr>
      </w:pPr>
      <w:r>
        <w:rPr>
          <w:rFonts w:cstheme="minorHAnsi"/>
          <w:noProof/>
          <w:szCs w:val="24"/>
        </w:rPr>
        <w:lastRenderedPageBreak/>
        <w:t>Let's write more functionalities for this task and extend the application. In this task we will write the functionalities for editing and deleting recipies.</w:t>
      </w:r>
    </w:p>
    <w:p w14:paraId="479EF590" w14:textId="77777777" w:rsidR="002B60BE" w:rsidRDefault="002B60BE" w:rsidP="002B60BE">
      <w:pPr>
        <w:pStyle w:val="3"/>
        <w:rPr>
          <w:noProof/>
        </w:rPr>
      </w:pPr>
      <w:r>
        <w:rPr>
          <w:noProof/>
        </w:rPr>
        <w:t>Code Refactoring</w:t>
      </w:r>
    </w:p>
    <w:p w14:paraId="383F7346" w14:textId="77777777" w:rsidR="002B60BE" w:rsidRDefault="002B60BE" w:rsidP="002B60BE">
      <w:r>
        <w:t>Rewrite the application, so that it is a single-page application, using modules with import/export statements. There will be a single HTML file, containing all resources and the views will be dynamically generated via JavaScript.</w:t>
      </w:r>
    </w:p>
    <w:p w14:paraId="753615B9" w14:textId="77777777" w:rsidR="002B60BE" w:rsidRDefault="002B60BE" w:rsidP="002B60BE">
      <w:pPr>
        <w:pStyle w:val="3"/>
      </w:pPr>
      <w:r>
        <w:t>Recipe Details</w:t>
      </w:r>
    </w:p>
    <w:p w14:paraId="36EC5D7B" w14:textId="77777777" w:rsidR="002B60BE" w:rsidRDefault="002B60BE" w:rsidP="002B60BE">
      <w:r>
        <w:t>Instead of expanding in the Catalog view, clicking on a recipe preview changes the view to a details page.</w:t>
      </w:r>
    </w:p>
    <w:p w14:paraId="24CB1A84" w14:textId="77777777" w:rsidR="002B60BE" w:rsidRPr="00566B19" w:rsidRDefault="002B60BE" w:rsidP="002B60BE">
      <w:r>
        <w:rPr>
          <w:noProof/>
        </w:rPr>
        <w:drawing>
          <wp:inline distT="0" distB="0" distL="0" distR="0" wp14:anchorId="17412B67" wp14:editId="3A2ADD9E">
            <wp:extent cx="6624292" cy="4312693"/>
            <wp:effectExtent l="0" t="0" r="0" b="0"/>
            <wp:docPr id="4" name="Картина 7"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7" cstate="print"/>
                    <a:srcRect t="18863" b="2986"/>
                    <a:stretch/>
                  </pic:blipFill>
                  <pic:spPr bwMode="auto">
                    <a:xfrm>
                      <a:off x="0" y="0"/>
                      <a:ext cx="6626225" cy="4313952"/>
                    </a:xfrm>
                    <a:prstGeom prst="rect">
                      <a:avLst/>
                    </a:prstGeom>
                    <a:ln>
                      <a:noFill/>
                    </a:ln>
                    <a:extLst>
                      <a:ext uri="{53640926-AAD7-44D8-BBD7-CCE9431645EC}">
                        <a14:shadowObscured xmlns:a14="http://schemas.microsoft.com/office/drawing/2010/main"/>
                      </a:ext>
                    </a:extLst>
                  </pic:spPr>
                </pic:pic>
              </a:graphicData>
            </a:graphic>
          </wp:inline>
        </w:drawing>
      </w:r>
    </w:p>
    <w:p w14:paraId="1EC503D6" w14:textId="77777777" w:rsidR="002B60BE" w:rsidRDefault="002B60BE" w:rsidP="002B60BE">
      <w:pPr>
        <w:pStyle w:val="3"/>
        <w:rPr>
          <w:noProof/>
        </w:rPr>
      </w:pPr>
      <w:r>
        <w:rPr>
          <w:noProof/>
        </w:rPr>
        <w:t>Edit Recipe (only for the creator)</w:t>
      </w:r>
    </w:p>
    <w:p w14:paraId="0730DFF8" w14:textId="77777777" w:rsidR="002B60BE" w:rsidRPr="00566B19" w:rsidRDefault="002B60BE" w:rsidP="002B60BE">
      <w:pPr>
        <w:rPr>
          <w:rFonts w:cstheme="minorHAnsi"/>
          <w:noProof/>
          <w:szCs w:val="24"/>
        </w:rPr>
      </w:pPr>
      <w:r>
        <w:rPr>
          <w:rFonts w:cstheme="minorHAnsi"/>
          <w:noProof/>
          <w:szCs w:val="24"/>
        </w:rPr>
        <w:t>By clicking on the recipie you can see the details for it, and if you are the creator of this recipe you have to be able to edit and delete it (the two buttons bottom-right are visible)</w:t>
      </w:r>
    </w:p>
    <w:p w14:paraId="790CDB8C" w14:textId="77777777" w:rsidR="002B60BE" w:rsidRDefault="002B60BE" w:rsidP="002B60BE">
      <w:r>
        <w:t>On click the "Edit" button you are redirected to the edit page and all the details of the recipe should be filled up in the input fields.</w:t>
      </w:r>
    </w:p>
    <w:p w14:paraId="7D4F7B5F" w14:textId="77777777" w:rsidR="002B60BE" w:rsidRDefault="002B60BE" w:rsidP="002B60BE">
      <w:r>
        <w:rPr>
          <w:noProof/>
        </w:rPr>
        <w:lastRenderedPageBreak/>
        <w:drawing>
          <wp:inline distT="0" distB="0" distL="0" distR="0" wp14:anchorId="1984D004" wp14:editId="172CE639">
            <wp:extent cx="6626177" cy="6564573"/>
            <wp:effectExtent l="0" t="0" r="0" b="0"/>
            <wp:docPr id="6" name="Picture 6"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Картина, която съдържа текст, електроника, екранна снимка, софтуер&#10;&#10;Описанието е генерирано автоматично"/>
                    <pic:cNvPicPr/>
                  </pic:nvPicPr>
                  <pic:blipFill rotWithShape="1">
                    <a:blip r:embed="rId18"/>
                    <a:srcRect t="2000" b="1798"/>
                    <a:stretch/>
                  </pic:blipFill>
                  <pic:spPr bwMode="auto">
                    <a:xfrm>
                      <a:off x="0" y="0"/>
                      <a:ext cx="6626225" cy="6564620"/>
                    </a:xfrm>
                    <a:prstGeom prst="rect">
                      <a:avLst/>
                    </a:prstGeom>
                    <a:ln>
                      <a:noFill/>
                    </a:ln>
                    <a:extLst>
                      <a:ext uri="{53640926-AAD7-44D8-BBD7-CCE9431645EC}">
                        <a14:shadowObscured xmlns:a14="http://schemas.microsoft.com/office/drawing/2010/main"/>
                      </a:ext>
                    </a:extLst>
                  </pic:spPr>
                </pic:pic>
              </a:graphicData>
            </a:graphic>
          </wp:inline>
        </w:drawing>
      </w:r>
    </w:p>
    <w:p w14:paraId="6D3CF2E8" w14:textId="77777777" w:rsidR="002B60BE" w:rsidRDefault="002B60BE" w:rsidP="002B60BE">
      <w:r>
        <w:t>When "Update recipe" button is clicked, the app sends PUT request to the back-end and updates the recipe. After that, redirect to details page.</w:t>
      </w:r>
    </w:p>
    <w:p w14:paraId="563F90D0" w14:textId="77777777" w:rsidR="002B60BE" w:rsidRDefault="002B60BE" w:rsidP="002B60BE">
      <w:pPr>
        <w:pStyle w:val="3"/>
        <w:rPr>
          <w:noProof/>
        </w:rPr>
      </w:pPr>
      <w:r>
        <w:rPr>
          <w:noProof/>
        </w:rPr>
        <w:t>Delete Recipe (only for the creator)</w:t>
      </w:r>
    </w:p>
    <w:p w14:paraId="5FA35001" w14:textId="77777777" w:rsidR="002B60BE" w:rsidRDefault="002B60BE" w:rsidP="002B60BE">
      <w:r>
        <w:t xml:space="preserve">By </w:t>
      </w:r>
      <w:r>
        <w:rPr>
          <w:b/>
        </w:rPr>
        <w:t>clicking on "Delete"</w:t>
      </w:r>
      <w:r>
        <w:t xml:space="preserve"> button the app needs first confirmation for deleting, then sends DELETE request to the back-end and deletes the recipe. Then the app shows message, that the recipe is deleted successful.</w:t>
      </w:r>
    </w:p>
    <w:p w14:paraId="77491C99" w14:textId="47501A0B" w:rsidR="00F827DD" w:rsidRDefault="00F827DD" w:rsidP="00F827DD">
      <w:pPr>
        <w:pStyle w:val="2"/>
        <w:numPr>
          <w:ilvl w:val="0"/>
          <w:numId w:val="43"/>
        </w:numPr>
        <w:rPr>
          <w:noProof/>
        </w:rPr>
      </w:pPr>
      <w:r w:rsidRPr="00330DA2">
        <w:rPr>
          <w:noProof/>
        </w:rPr>
        <w:t>My Cookbook</w:t>
      </w:r>
      <w:r>
        <w:rPr>
          <w:noProof/>
        </w:rPr>
        <w:t xml:space="preserve"> </w:t>
      </w:r>
      <w:r>
        <w:rPr>
          <w:noProof/>
          <w:lang w:val="bg-BG"/>
        </w:rPr>
        <w:t xml:space="preserve">– </w:t>
      </w:r>
      <w:r>
        <w:rPr>
          <w:noProof/>
        </w:rPr>
        <w:t>Testing</w:t>
      </w:r>
    </w:p>
    <w:p w14:paraId="4ADB0AB9" w14:textId="77777777" w:rsidR="00F827DD" w:rsidRPr="000D4D99" w:rsidRDefault="00F827DD" w:rsidP="00F827DD">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50373FD6" w14:textId="77777777" w:rsidR="00F827DD" w:rsidRPr="000D4D99" w:rsidRDefault="00F827DD" w:rsidP="00F827DD">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19" w:history="1">
        <w:r w:rsidRPr="000D4D99">
          <w:rPr>
            <w:rStyle w:val="a9"/>
          </w:rPr>
          <w:t>https://github.com/viktorpts/js-apps-workshop</w:t>
        </w:r>
      </w:hyperlink>
    </w:p>
    <w:p w14:paraId="7298CC68" w14:textId="77777777" w:rsidR="00F827DD" w:rsidRPr="00FE36B9" w:rsidRDefault="00F827DD" w:rsidP="00F827DD">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lastRenderedPageBreak/>
        <w:t xml:space="preserve">You may check-out the repository or download the files via the green button labeled “Code” in the upper-right corner. Use the files located in </w:t>
      </w:r>
      <w:r w:rsidRPr="000D4D99">
        <w:rPr>
          <w:rFonts w:ascii="Consolas" w:hAnsi="Consolas"/>
          <w:b/>
          <w:bCs/>
        </w:rPr>
        <w:t>lesson-0</w:t>
      </w:r>
      <w:r>
        <w:rPr>
          <w:rFonts w:ascii="Consolas" w:hAnsi="Consolas"/>
          <w:b/>
          <w:bCs/>
        </w:rPr>
        <w:t>5</w:t>
      </w:r>
      <w:r w:rsidRPr="000D4D99">
        <w:rPr>
          <w:rFonts w:ascii="Consolas" w:hAnsi="Consolas"/>
          <w:b/>
          <w:bCs/>
        </w:rPr>
        <w:t>/base</w:t>
      </w:r>
      <w:r w:rsidRPr="000D4D99">
        <w:t xml:space="preserve"> to begin the task. Before starting, make sure you have the most recent version of the repository. To see the solution, check the files inside </w:t>
      </w:r>
      <w:r w:rsidRPr="000D4D99">
        <w:rPr>
          <w:rFonts w:ascii="Consolas" w:hAnsi="Consolas"/>
          <w:b/>
          <w:bCs/>
        </w:rPr>
        <w:t>lesson-0</w:t>
      </w:r>
      <w:r>
        <w:rPr>
          <w:rFonts w:ascii="Consolas" w:hAnsi="Consolas"/>
          <w:b/>
          <w:bCs/>
        </w:rPr>
        <w:t>5</w:t>
      </w:r>
      <w:r w:rsidRPr="000D4D99">
        <w:rPr>
          <w:rFonts w:ascii="Consolas" w:hAnsi="Consolas"/>
          <w:b/>
          <w:bCs/>
        </w:rPr>
        <w:t>/finished</w:t>
      </w:r>
      <w:r w:rsidRPr="000D4D99">
        <w:t>.</w:t>
      </w:r>
    </w:p>
    <w:p w14:paraId="6AE69F8D" w14:textId="77777777" w:rsidR="00F827DD" w:rsidRDefault="00F827DD" w:rsidP="00F827DD">
      <w:pPr>
        <w:rPr>
          <w:rFonts w:cstheme="minorHAnsi"/>
          <w:noProof/>
          <w:szCs w:val="24"/>
        </w:rPr>
      </w:pPr>
      <w:r>
        <w:rPr>
          <w:rFonts w:cstheme="minorHAnsi"/>
          <w:noProof/>
          <w:szCs w:val="24"/>
        </w:rPr>
        <w:t xml:space="preserve">This task is to write tests for the functionality of the </w:t>
      </w:r>
      <w:r>
        <w:rPr>
          <w:rFonts w:cstheme="minorHAnsi"/>
          <w:noProof/>
          <w:szCs w:val="24"/>
          <w:lang w:val="bg-BG"/>
        </w:rPr>
        <w:t>"</w:t>
      </w:r>
      <w:r>
        <w:rPr>
          <w:rFonts w:cstheme="minorHAnsi"/>
          <w:noProof/>
          <w:szCs w:val="24"/>
        </w:rPr>
        <w:t>My Cookbook</w:t>
      </w:r>
      <w:r>
        <w:rPr>
          <w:rFonts w:cstheme="minorHAnsi"/>
          <w:noProof/>
          <w:szCs w:val="24"/>
          <w:lang w:val="bg-BG"/>
        </w:rPr>
        <w:t>"</w:t>
      </w:r>
      <w:r>
        <w:rPr>
          <w:rFonts w:cstheme="minorHAnsi"/>
          <w:noProof/>
          <w:szCs w:val="24"/>
        </w:rPr>
        <w:t xml:space="preserve"> app. You are provided with the working app and need to test the following:</w:t>
      </w:r>
    </w:p>
    <w:p w14:paraId="2C83C21C" w14:textId="77777777" w:rsidR="00F827DD" w:rsidRPr="000967B9" w:rsidRDefault="00F827DD" w:rsidP="00F827DD">
      <w:pPr>
        <w:pStyle w:val="3"/>
        <w:rPr>
          <w:rFonts w:cstheme="minorHAnsi"/>
          <w:noProof/>
          <w:sz w:val="20"/>
          <w:szCs w:val="24"/>
        </w:rPr>
      </w:pPr>
      <w:r>
        <w:rPr>
          <w:noProof/>
        </w:rPr>
        <w:t>Testing: Catalog</w:t>
      </w:r>
    </w:p>
    <w:p w14:paraId="55BA7693" w14:textId="77777777" w:rsidR="00F827DD" w:rsidRPr="00E9278A" w:rsidRDefault="00F827DD" w:rsidP="00F827DD">
      <w:pPr>
        <w:pStyle w:val="ac"/>
        <w:numPr>
          <w:ilvl w:val="0"/>
          <w:numId w:val="45"/>
        </w:numPr>
      </w:pPr>
      <w:r w:rsidRPr="00E9278A">
        <w:rPr>
          <w:rFonts w:cstheme="minorHAnsi"/>
          <w:noProof/>
          <w:szCs w:val="24"/>
        </w:rPr>
        <w:t>The catalog page should load and render the content of the API</w:t>
      </w:r>
    </w:p>
    <w:p w14:paraId="6D63CD66" w14:textId="77777777" w:rsidR="00F827DD" w:rsidRPr="00E9278A" w:rsidRDefault="00F827DD" w:rsidP="00F827DD">
      <w:pPr>
        <w:pStyle w:val="ac"/>
        <w:numPr>
          <w:ilvl w:val="0"/>
          <w:numId w:val="45"/>
        </w:numPr>
      </w:pPr>
      <w:r>
        <w:rPr>
          <w:rFonts w:cstheme="minorHAnsi"/>
          <w:noProof/>
          <w:szCs w:val="24"/>
        </w:rPr>
        <w:t>Displays the recipe details</w:t>
      </w:r>
    </w:p>
    <w:p w14:paraId="28CBC6C1" w14:textId="77777777" w:rsidR="00F827DD" w:rsidRDefault="00F827DD" w:rsidP="00F827DD">
      <w:pPr>
        <w:pStyle w:val="3"/>
        <w:rPr>
          <w:noProof/>
        </w:rPr>
      </w:pPr>
      <w:r>
        <w:rPr>
          <w:noProof/>
        </w:rPr>
        <w:t>Testing: Authentication</w:t>
      </w:r>
    </w:p>
    <w:p w14:paraId="2C94A7F7" w14:textId="77777777" w:rsidR="00F827DD" w:rsidRDefault="00F827DD" w:rsidP="00F827DD">
      <w:pPr>
        <w:pStyle w:val="ac"/>
        <w:numPr>
          <w:ilvl w:val="0"/>
          <w:numId w:val="46"/>
        </w:numPr>
      </w:pPr>
      <w:r>
        <w:t>"register" makes correct API call</w:t>
      </w:r>
    </w:p>
    <w:p w14:paraId="5DFC7E01" w14:textId="77777777" w:rsidR="00F827DD" w:rsidRPr="00E9278A" w:rsidRDefault="00F827DD" w:rsidP="00F827DD">
      <w:pPr>
        <w:pStyle w:val="ac"/>
        <w:numPr>
          <w:ilvl w:val="0"/>
          <w:numId w:val="46"/>
        </w:numPr>
      </w:pPr>
      <w:r>
        <w:t>"login" makes correct API call</w:t>
      </w:r>
    </w:p>
    <w:p w14:paraId="3A7ACCF2" w14:textId="77777777" w:rsidR="00F827DD" w:rsidRDefault="00F827DD" w:rsidP="00F827DD">
      <w:pPr>
        <w:pStyle w:val="3"/>
        <w:rPr>
          <w:noProof/>
        </w:rPr>
      </w:pPr>
      <w:r>
        <w:rPr>
          <w:noProof/>
        </w:rPr>
        <w:t>Testing: CRUD operations</w:t>
      </w:r>
    </w:p>
    <w:p w14:paraId="14153EED" w14:textId="77777777" w:rsidR="00F827DD" w:rsidRDefault="00F827DD" w:rsidP="00F827DD">
      <w:pPr>
        <w:pStyle w:val="ac"/>
        <w:numPr>
          <w:ilvl w:val="0"/>
          <w:numId w:val="47"/>
        </w:numPr>
      </w:pPr>
      <w:r>
        <w:t>"create" makes correct API call for logged in user</w:t>
      </w:r>
    </w:p>
    <w:p w14:paraId="0E1BC9DD" w14:textId="77777777" w:rsidR="00F827DD" w:rsidRDefault="00F827DD" w:rsidP="00F827DD">
      <w:pPr>
        <w:pStyle w:val="ac"/>
        <w:numPr>
          <w:ilvl w:val="0"/>
          <w:numId w:val="47"/>
        </w:numPr>
      </w:pPr>
      <w:r>
        <w:t>The author can see the "Edit" and "Delete" button</w:t>
      </w:r>
    </w:p>
    <w:p w14:paraId="5B1BECDD" w14:textId="77777777" w:rsidR="00F827DD" w:rsidRDefault="00F827DD" w:rsidP="00F827DD">
      <w:pPr>
        <w:pStyle w:val="ac"/>
        <w:numPr>
          <w:ilvl w:val="0"/>
          <w:numId w:val="47"/>
        </w:numPr>
      </w:pPr>
      <w:r>
        <w:t>"edit" loads the correct article data for logged in user</w:t>
      </w:r>
    </w:p>
    <w:p w14:paraId="595AC25C" w14:textId="77777777" w:rsidR="00F827DD" w:rsidRDefault="00F827DD" w:rsidP="00F827DD">
      <w:pPr>
        <w:pStyle w:val="ac"/>
        <w:numPr>
          <w:ilvl w:val="0"/>
          <w:numId w:val="47"/>
        </w:numPr>
      </w:pPr>
      <w:r>
        <w:t>"edit" makes correct API call for logged in user</w:t>
      </w:r>
    </w:p>
    <w:p w14:paraId="09DF28BB" w14:textId="77777777" w:rsidR="00F827DD" w:rsidRDefault="00F827DD" w:rsidP="00F827DD">
      <w:pPr>
        <w:pStyle w:val="ac"/>
        <w:numPr>
          <w:ilvl w:val="0"/>
          <w:numId w:val="47"/>
        </w:numPr>
      </w:pPr>
      <w:r>
        <w:t>"delete" makes correct API call for logged in user</w:t>
      </w:r>
    </w:p>
    <w:p w14:paraId="512A3139" w14:textId="0C38A9F9" w:rsidR="00F827DD" w:rsidRDefault="00F827DD" w:rsidP="00F827DD">
      <w:pPr>
        <w:pStyle w:val="2"/>
        <w:numPr>
          <w:ilvl w:val="0"/>
          <w:numId w:val="43"/>
        </w:numPr>
        <w:rPr>
          <w:noProof/>
        </w:rPr>
      </w:pPr>
      <w:r>
        <w:rPr>
          <w:noProof/>
        </w:rPr>
        <w:t>My Cookbook – Refactoring</w:t>
      </w:r>
    </w:p>
    <w:p w14:paraId="5AAF46C0" w14:textId="77777777" w:rsidR="00F827DD" w:rsidRDefault="00F827DD" w:rsidP="00F827DD">
      <w:pPr>
        <w:rPr>
          <w:rFonts w:cstheme="minorHAnsi"/>
          <w:noProof/>
          <w:szCs w:val="24"/>
        </w:rPr>
      </w:pPr>
      <w:r>
        <w:rPr>
          <w:rFonts w:cstheme="minorHAnsi"/>
          <w:noProof/>
          <w:szCs w:val="24"/>
        </w:rPr>
        <w:t>Refactor the application, so separation of ceoncerns and other best practices are followed. The following functionality can be abstracted into it’s own module, so that the views only contain business logic:</w:t>
      </w:r>
    </w:p>
    <w:p w14:paraId="113A14EF" w14:textId="77777777" w:rsidR="00F827DD" w:rsidRDefault="00F827DD" w:rsidP="00F827DD">
      <w:pPr>
        <w:pStyle w:val="ac"/>
        <w:numPr>
          <w:ilvl w:val="0"/>
          <w:numId w:val="45"/>
        </w:numPr>
        <w:rPr>
          <w:rFonts w:cstheme="minorHAnsi"/>
          <w:noProof/>
          <w:szCs w:val="24"/>
        </w:rPr>
      </w:pPr>
      <w:r>
        <w:rPr>
          <w:rFonts w:cstheme="minorHAnsi"/>
          <w:noProof/>
          <w:szCs w:val="24"/>
        </w:rPr>
        <w:t>Requests to the server</w:t>
      </w:r>
    </w:p>
    <w:p w14:paraId="7C41DEDA" w14:textId="77777777" w:rsidR="00F827DD" w:rsidRDefault="00F827DD" w:rsidP="00F827DD">
      <w:pPr>
        <w:pStyle w:val="ac"/>
        <w:numPr>
          <w:ilvl w:val="0"/>
          <w:numId w:val="45"/>
        </w:numPr>
        <w:rPr>
          <w:rFonts w:cstheme="minorHAnsi"/>
          <w:noProof/>
          <w:szCs w:val="24"/>
        </w:rPr>
      </w:pPr>
      <w:r>
        <w:rPr>
          <w:rFonts w:cstheme="minorHAnsi"/>
          <w:noProof/>
          <w:szCs w:val="24"/>
        </w:rPr>
        <w:t>User authentication</w:t>
      </w:r>
    </w:p>
    <w:p w14:paraId="060F3CB9" w14:textId="77777777" w:rsidR="00F827DD" w:rsidRDefault="00F827DD" w:rsidP="00F827DD">
      <w:pPr>
        <w:pStyle w:val="ac"/>
        <w:numPr>
          <w:ilvl w:val="0"/>
          <w:numId w:val="45"/>
        </w:numPr>
        <w:rPr>
          <w:rFonts w:cstheme="minorHAnsi"/>
          <w:noProof/>
          <w:szCs w:val="24"/>
        </w:rPr>
      </w:pPr>
      <w:r>
        <w:rPr>
          <w:rFonts w:cstheme="minorHAnsi"/>
          <w:noProof/>
          <w:szCs w:val="24"/>
        </w:rPr>
        <w:t>Navigation and view switching</w:t>
      </w:r>
    </w:p>
    <w:p w14:paraId="11992B80" w14:textId="77777777" w:rsidR="00F827DD" w:rsidRDefault="00F827DD" w:rsidP="00F827DD">
      <w:pPr>
        <w:pStyle w:val="ac"/>
        <w:numPr>
          <w:ilvl w:val="0"/>
          <w:numId w:val="45"/>
        </w:numPr>
        <w:rPr>
          <w:rFonts w:cstheme="minorHAnsi"/>
          <w:noProof/>
          <w:szCs w:val="24"/>
        </w:rPr>
      </w:pPr>
      <w:r>
        <w:rPr>
          <w:rFonts w:cstheme="minorHAnsi"/>
          <w:noProof/>
          <w:szCs w:val="24"/>
        </w:rPr>
        <w:t>DOM rendering</w:t>
      </w:r>
    </w:p>
    <w:p w14:paraId="3C267A02" w14:textId="77777777" w:rsidR="00F827DD" w:rsidRPr="00380B31" w:rsidRDefault="00F827DD" w:rsidP="00F827DD">
      <w:pPr>
        <w:rPr>
          <w:rFonts w:cstheme="minorHAnsi"/>
          <w:noProof/>
          <w:szCs w:val="24"/>
        </w:rPr>
      </w:pPr>
      <w:r>
        <w:rPr>
          <w:rFonts w:cstheme="minorHAnsi"/>
          <w:noProof/>
          <w:szCs w:val="24"/>
        </w:rPr>
        <w:t>The tests that you created in Task 2 will be very helpful – as you change the code, by running the tests you will always know if everything works as expected or if a bug has been introduced.</w:t>
      </w:r>
    </w:p>
    <w:p w14:paraId="2B237485" w14:textId="77777777" w:rsidR="00F827DD" w:rsidRDefault="00F827DD" w:rsidP="00F827DD">
      <w:pPr>
        <w:pStyle w:val="2"/>
        <w:numPr>
          <w:ilvl w:val="0"/>
          <w:numId w:val="43"/>
        </w:numPr>
        <w:rPr>
          <w:noProof/>
        </w:rPr>
      </w:pPr>
      <w:r w:rsidRPr="00330DA2">
        <w:rPr>
          <w:noProof/>
        </w:rPr>
        <w:t>My Cookbook</w:t>
      </w:r>
      <w:r>
        <w:rPr>
          <w:noProof/>
        </w:rPr>
        <w:t xml:space="preserve"> – Part 4</w:t>
      </w:r>
    </w:p>
    <w:p w14:paraId="0A39EB56" w14:textId="77777777" w:rsidR="00F827DD" w:rsidRDefault="00F827DD" w:rsidP="00F827DD">
      <w:pPr>
        <w:pStyle w:val="3"/>
      </w:pPr>
      <w:r>
        <w:t>Home View</w:t>
      </w:r>
    </w:p>
    <w:p w14:paraId="6B05EDA0" w14:textId="77777777" w:rsidR="00F827DD" w:rsidRPr="00475D62" w:rsidRDefault="00F827DD" w:rsidP="00F827DD">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5D79F37B" w14:textId="77777777" w:rsidR="00F827DD" w:rsidRDefault="00F827DD" w:rsidP="00F827DD">
      <w:r>
        <w:t>The home page contains a welcome message and a preview of the three most recently added recipes, from the newest to the oldest. The application now starts in this view, instead of the Catalog. Clicking on the application title (top left) takes the user back to the home view.</w:t>
      </w:r>
    </w:p>
    <w:p w14:paraId="2A7EA64D" w14:textId="77777777" w:rsidR="00F827DD" w:rsidRDefault="00F827DD" w:rsidP="00F827DD">
      <w:pPr>
        <w:jc w:val="center"/>
      </w:pPr>
      <w:r>
        <w:rPr>
          <w:noProof/>
        </w:rPr>
        <w:lastRenderedPageBreak/>
        <w:drawing>
          <wp:inline distT="0" distB="0" distL="0" distR="0" wp14:anchorId="7EA2FA3C" wp14:editId="4D66C9A1">
            <wp:extent cx="4848436" cy="3514476"/>
            <wp:effectExtent l="0" t="0" r="0" b="0"/>
            <wp:docPr id="2009738319" name="Picture 4" descr="Картина, която съдържа текст, екранна снимка, хра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738319" name="Picture 4" descr="Картина, която съдържа текст, екранна снимка, храна&#10;&#10;Описанието е генерирано автоматично"/>
                    <pic:cNvPicPr/>
                  </pic:nvPicPr>
                  <pic:blipFill>
                    <a:blip r:embed="rId20"/>
                    <a:stretch>
                      <a:fillRect/>
                    </a:stretch>
                  </pic:blipFill>
                  <pic:spPr>
                    <a:xfrm>
                      <a:off x="0" y="0"/>
                      <a:ext cx="4893591" cy="3547208"/>
                    </a:xfrm>
                    <a:prstGeom prst="rect">
                      <a:avLst/>
                    </a:prstGeom>
                  </pic:spPr>
                </pic:pic>
              </a:graphicData>
            </a:graphic>
          </wp:inline>
        </w:drawing>
      </w:r>
    </w:p>
    <w:p w14:paraId="57BEB209" w14:textId="77777777" w:rsidR="00F827DD" w:rsidRDefault="00F827DD" w:rsidP="00F827DD">
      <w:pPr>
        <w:pStyle w:val="ac"/>
        <w:numPr>
          <w:ilvl w:val="0"/>
          <w:numId w:val="48"/>
        </w:numPr>
      </w:pPr>
      <w:r>
        <w:t xml:space="preserve">Get the three most recent recipes: </w:t>
      </w:r>
      <w:r w:rsidRPr="00475D62">
        <w:rPr>
          <w:rStyle w:val="CodeChar"/>
        </w:rPr>
        <w:t>/data/recipes?select=_id%2Cname%2Cimg&amp;sortBy=_createdOn%20desc</w:t>
      </w:r>
      <w:r>
        <w:rPr>
          <w:rStyle w:val="CodeChar"/>
        </w:rPr>
        <w:t>&amp;pageSize=3</w:t>
      </w:r>
      <w:r w:rsidRPr="00475D62">
        <w:t xml:space="preserve"> (GET)</w:t>
      </w:r>
    </w:p>
    <w:p w14:paraId="49C0E9D9" w14:textId="77777777" w:rsidR="00F827DD" w:rsidRDefault="00F827DD" w:rsidP="00F827DD">
      <w:pPr>
        <w:pStyle w:val="3"/>
      </w:pPr>
      <w:r>
        <w:t>Catalog Pagination</w:t>
      </w:r>
    </w:p>
    <w:p w14:paraId="08D7F6DD" w14:textId="77777777" w:rsidR="00F827DD" w:rsidRPr="00B83B24" w:rsidRDefault="00F827DD" w:rsidP="00F827DD">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60262545" w14:textId="77777777" w:rsidR="00F827DD" w:rsidRDefault="00F827DD" w:rsidP="00F827DD">
      <w:r>
        <w:t>Implement pagination for the catalog. Each page must hold 5 recipes. Display page controls at the top and at the bottom of the page.</w:t>
      </w:r>
    </w:p>
    <w:p w14:paraId="3270AF9E" w14:textId="77777777" w:rsidR="00F827DD" w:rsidRDefault="00F827DD" w:rsidP="00F827DD">
      <w:pPr>
        <w:jc w:val="center"/>
      </w:pPr>
      <w:r>
        <w:rPr>
          <w:noProof/>
        </w:rPr>
        <w:drawing>
          <wp:inline distT="0" distB="0" distL="0" distR="0" wp14:anchorId="7B520CD0" wp14:editId="15C273E9">
            <wp:extent cx="6626225" cy="1992851"/>
            <wp:effectExtent l="0" t="0" r="0" b="0"/>
            <wp:docPr id="939712657" name="Picture 6" descr="Картина, която съдържа текст, екранна снимка, Бързо хранене, хра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12657" name="Picture 6" descr="Картина, която съдържа текст, екранна снимка, Бързо хранене, храна&#10;&#10;Описанието е генерирано автоматично"/>
                    <pic:cNvPicPr/>
                  </pic:nvPicPr>
                  <pic:blipFill rotWithShape="1">
                    <a:blip r:embed="rId21"/>
                    <a:srcRect t="10690"/>
                    <a:stretch/>
                  </pic:blipFill>
                  <pic:spPr bwMode="auto">
                    <a:xfrm>
                      <a:off x="0" y="0"/>
                      <a:ext cx="6626225" cy="1992851"/>
                    </a:xfrm>
                    <a:prstGeom prst="rect">
                      <a:avLst/>
                    </a:prstGeom>
                    <a:ln>
                      <a:noFill/>
                    </a:ln>
                    <a:extLst>
                      <a:ext uri="{53640926-AAD7-44D8-BBD7-CCE9431645EC}">
                        <a14:shadowObscured xmlns:a14="http://schemas.microsoft.com/office/drawing/2010/main"/>
                      </a:ext>
                    </a:extLst>
                  </pic:spPr>
                </pic:pic>
              </a:graphicData>
            </a:graphic>
          </wp:inline>
        </w:drawing>
      </w:r>
    </w:p>
    <w:p w14:paraId="280E1B4A" w14:textId="77777777" w:rsidR="00F827DD" w:rsidRDefault="00F827DD" w:rsidP="00F827DD">
      <w:pPr>
        <w:pStyle w:val="ac"/>
        <w:numPr>
          <w:ilvl w:val="0"/>
          <w:numId w:val="48"/>
        </w:numPr>
      </w:pPr>
      <w:r>
        <w:t>Get a page of recipes (</w:t>
      </w:r>
      <w:r w:rsidRPr="00B83B24">
        <w:rPr>
          <w:b/>
          <w:bCs/>
        </w:rPr>
        <w:t>offset</w:t>
      </w:r>
      <w:r>
        <w:t xml:space="preserve"> is the number of recipes to skip):</w:t>
      </w:r>
      <w:r>
        <w:br/>
      </w:r>
      <w:r w:rsidRPr="00475D62">
        <w:rPr>
          <w:rStyle w:val="CodeChar"/>
        </w:rPr>
        <w:t>/data/recipes?select=_id%2Cname%2Cimg</w:t>
      </w:r>
      <w:r>
        <w:rPr>
          <w:rStyle w:val="CodeChar"/>
        </w:rPr>
        <w:t>&amp;offset=</w:t>
      </w:r>
      <w:r w:rsidRPr="00B83B24">
        <w:rPr>
          <w:rStyle w:val="CodeChar"/>
          <w:highlight w:val="yellow"/>
        </w:rPr>
        <w:t>{offset}</w:t>
      </w:r>
      <w:r>
        <w:rPr>
          <w:rStyle w:val="CodeChar"/>
        </w:rPr>
        <w:t>&amp;pageSize=5</w:t>
      </w:r>
      <w:r w:rsidRPr="00475D62">
        <w:t xml:space="preserve"> (GET)</w:t>
      </w:r>
    </w:p>
    <w:p w14:paraId="4039A606" w14:textId="77777777" w:rsidR="00F827DD" w:rsidRDefault="00F827DD" w:rsidP="00F827DD">
      <w:pPr>
        <w:pStyle w:val="ac"/>
        <w:numPr>
          <w:ilvl w:val="0"/>
          <w:numId w:val="48"/>
        </w:numPr>
      </w:pPr>
      <w:r>
        <w:t xml:space="preserve">Get the total number of recipes: </w:t>
      </w:r>
      <w:r w:rsidRPr="00475D62">
        <w:rPr>
          <w:rStyle w:val="CodeChar"/>
        </w:rPr>
        <w:t>/data/recipes?</w:t>
      </w:r>
      <w:r>
        <w:rPr>
          <w:rStyle w:val="CodeChar"/>
        </w:rPr>
        <w:t>count</w:t>
      </w:r>
      <w:r w:rsidRPr="00475D62">
        <w:t xml:space="preserve"> (GET)</w:t>
      </w:r>
    </w:p>
    <w:p w14:paraId="04879311" w14:textId="77777777" w:rsidR="00F827DD" w:rsidRPr="00952079" w:rsidRDefault="00F827DD" w:rsidP="002B60BE"/>
    <w:p w14:paraId="6CE51B87" w14:textId="77777777" w:rsidR="002B60BE" w:rsidRPr="00B04DEF" w:rsidRDefault="002B60BE" w:rsidP="0031230A"/>
    <w:sectPr w:rsidR="002B60BE" w:rsidRPr="00B04DEF" w:rsidSect="00883102">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CA498" w14:textId="77777777" w:rsidR="00883102" w:rsidRDefault="00883102" w:rsidP="008068A2">
      <w:pPr>
        <w:spacing w:after="0" w:line="240" w:lineRule="auto"/>
      </w:pPr>
      <w:r>
        <w:separator/>
      </w:r>
    </w:p>
  </w:endnote>
  <w:endnote w:type="continuationSeparator" w:id="0">
    <w:p w14:paraId="2FEE4CD6" w14:textId="77777777" w:rsidR="00883102" w:rsidRDefault="0088310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5242" w14:textId="77777777" w:rsidR="004E4C1E" w:rsidRDefault="00000000" w:rsidP="004E4C1E">
    <w:pPr>
      <w:pStyle w:val="a5"/>
    </w:pPr>
    <w:r>
      <w:rPr>
        <w:noProof/>
        <w:lang w:val="bg-BG" w:eastAsia="bg-BG"/>
      </w:rPr>
      <w:pict w14:anchorId="5DF65A2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1A376CA"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895351">
                  <w:rPr>
                    <w:noProof/>
                    <w:sz w:val="18"/>
                    <w:szCs w:val="18"/>
                  </w:rPr>
                  <w:t>1</w:t>
                </w:r>
                <w:r w:rsidR="009212AB" w:rsidRPr="00596AA5">
                  <w:rPr>
                    <w:sz w:val="18"/>
                    <w:szCs w:val="18"/>
                  </w:rPr>
                  <w:fldChar w:fldCharType="end"/>
                </w:r>
                <w:r w:rsidRPr="00596AA5">
                  <w:rPr>
                    <w:sz w:val="18"/>
                    <w:szCs w:val="18"/>
                  </w:rPr>
                  <w:t xml:space="preserve"> of </w:t>
                </w:r>
                <w:fldSimple w:instr=" NUMPAGES   \* MERGEFORMAT ">
                  <w:r w:rsidR="00895351" w:rsidRPr="00895351">
                    <w:rPr>
                      <w:noProof/>
                      <w:sz w:val="18"/>
                      <w:szCs w:val="18"/>
                    </w:rPr>
                    <w:t>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E0522" w14:textId="77777777" w:rsidR="00883102" w:rsidRDefault="00883102" w:rsidP="008068A2">
      <w:pPr>
        <w:spacing w:after="0" w:line="240" w:lineRule="auto"/>
      </w:pPr>
      <w:r>
        <w:separator/>
      </w:r>
    </w:p>
  </w:footnote>
  <w:footnote w:type="continuationSeparator" w:id="0">
    <w:p w14:paraId="725D1E79" w14:textId="77777777" w:rsidR="00883102" w:rsidRDefault="0088310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A01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4A2"/>
    <w:multiLevelType w:val="hybridMultilevel"/>
    <w:tmpl w:val="8BFE0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015579"/>
    <w:multiLevelType w:val="hybridMultilevel"/>
    <w:tmpl w:val="BB56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E0D2F"/>
    <w:multiLevelType w:val="hybridMultilevel"/>
    <w:tmpl w:val="2D741C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C90826"/>
    <w:multiLevelType w:val="hybridMultilevel"/>
    <w:tmpl w:val="099C1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E624B7"/>
    <w:multiLevelType w:val="hybridMultilevel"/>
    <w:tmpl w:val="6322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5685756">
    <w:abstractNumId w:val="1"/>
  </w:num>
  <w:num w:numId="2" w16cid:durableId="92284916">
    <w:abstractNumId w:val="45"/>
  </w:num>
  <w:num w:numId="3" w16cid:durableId="1801875727">
    <w:abstractNumId w:val="13"/>
  </w:num>
  <w:num w:numId="4" w16cid:durableId="680549090">
    <w:abstractNumId w:val="30"/>
  </w:num>
  <w:num w:numId="5" w16cid:durableId="1708600011">
    <w:abstractNumId w:val="31"/>
  </w:num>
  <w:num w:numId="6" w16cid:durableId="1871453787">
    <w:abstractNumId w:val="35"/>
  </w:num>
  <w:num w:numId="7" w16cid:durableId="572469187">
    <w:abstractNumId w:val="4"/>
  </w:num>
  <w:num w:numId="8" w16cid:durableId="1142652595">
    <w:abstractNumId w:val="12"/>
  </w:num>
  <w:num w:numId="9" w16cid:durableId="1664893641">
    <w:abstractNumId w:val="28"/>
  </w:num>
  <w:num w:numId="10" w16cid:durableId="12749376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44082">
    <w:abstractNumId w:val="5"/>
  </w:num>
  <w:num w:numId="12" w16cid:durableId="1231386614">
    <w:abstractNumId w:val="24"/>
  </w:num>
  <w:num w:numId="13" w16cid:durableId="866143676">
    <w:abstractNumId w:val="2"/>
  </w:num>
  <w:num w:numId="14" w16cid:durableId="1971864305">
    <w:abstractNumId w:val="34"/>
  </w:num>
  <w:num w:numId="15" w16cid:durableId="969439300">
    <w:abstractNumId w:val="14"/>
  </w:num>
  <w:num w:numId="16" w16cid:durableId="1534733851">
    <w:abstractNumId w:val="40"/>
  </w:num>
  <w:num w:numId="17" w16cid:durableId="1042752500">
    <w:abstractNumId w:val="29"/>
  </w:num>
  <w:num w:numId="18" w16cid:durableId="1372149339">
    <w:abstractNumId w:val="44"/>
  </w:num>
  <w:num w:numId="19" w16cid:durableId="519900495">
    <w:abstractNumId w:val="36"/>
  </w:num>
  <w:num w:numId="20" w16cid:durableId="1322347670">
    <w:abstractNumId w:val="23"/>
  </w:num>
  <w:num w:numId="21" w16cid:durableId="1091661297">
    <w:abstractNumId w:val="33"/>
  </w:num>
  <w:num w:numId="22" w16cid:durableId="800269474">
    <w:abstractNumId w:val="16"/>
  </w:num>
  <w:num w:numId="23" w16cid:durableId="234366509">
    <w:abstractNumId w:val="19"/>
  </w:num>
  <w:num w:numId="24" w16cid:durableId="452217470">
    <w:abstractNumId w:val="3"/>
  </w:num>
  <w:num w:numId="25" w16cid:durableId="1569995599">
    <w:abstractNumId w:val="10"/>
  </w:num>
  <w:num w:numId="26" w16cid:durableId="1329332740">
    <w:abstractNumId w:val="20"/>
  </w:num>
  <w:num w:numId="27" w16cid:durableId="136411819">
    <w:abstractNumId w:val="38"/>
  </w:num>
  <w:num w:numId="28" w16cid:durableId="495730313">
    <w:abstractNumId w:val="22"/>
  </w:num>
  <w:num w:numId="29" w16cid:durableId="630325867">
    <w:abstractNumId w:val="43"/>
  </w:num>
  <w:num w:numId="30" w16cid:durableId="1754737382">
    <w:abstractNumId w:val="25"/>
  </w:num>
  <w:num w:numId="31" w16cid:durableId="1445729897">
    <w:abstractNumId w:val="15"/>
  </w:num>
  <w:num w:numId="32" w16cid:durableId="1246457970">
    <w:abstractNumId w:val="37"/>
  </w:num>
  <w:num w:numId="33" w16cid:durableId="444934019">
    <w:abstractNumId w:val="41"/>
  </w:num>
  <w:num w:numId="34" w16cid:durableId="2119450189">
    <w:abstractNumId w:val="27"/>
  </w:num>
  <w:num w:numId="35" w16cid:durableId="1638342880">
    <w:abstractNumId w:val="42"/>
  </w:num>
  <w:num w:numId="36" w16cid:durableId="656225933">
    <w:abstractNumId w:val="7"/>
  </w:num>
  <w:num w:numId="37" w16cid:durableId="709690423">
    <w:abstractNumId w:val="26"/>
  </w:num>
  <w:num w:numId="38" w16cid:durableId="551962030">
    <w:abstractNumId w:val="18"/>
  </w:num>
  <w:num w:numId="39" w16cid:durableId="1927617974">
    <w:abstractNumId w:val="32"/>
  </w:num>
  <w:num w:numId="40" w16cid:durableId="996036780">
    <w:abstractNumId w:val="21"/>
  </w:num>
  <w:num w:numId="41" w16cid:durableId="1505825605">
    <w:abstractNumId w:val="6"/>
  </w:num>
  <w:num w:numId="42" w16cid:durableId="776096693">
    <w:abstractNumId w:val="8"/>
  </w:num>
  <w:num w:numId="43" w16cid:durableId="181625432">
    <w:abstractNumId w:val="11"/>
  </w:num>
  <w:num w:numId="44" w16cid:durableId="17219797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26581781">
    <w:abstractNumId w:val="46"/>
  </w:num>
  <w:num w:numId="46" w16cid:durableId="94978806">
    <w:abstractNumId w:val="9"/>
  </w:num>
  <w:num w:numId="47" w16cid:durableId="1714382566">
    <w:abstractNumId w:val="0"/>
  </w:num>
  <w:num w:numId="48" w16cid:durableId="18730192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MLEwMjGxNLVU0lEKTi0uzszPAykwqgUA/YgcuSwAAAA="/>
  </w:docVars>
  <w:rsids>
    <w:rsidRoot w:val="008068A2"/>
    <w:rsid w:val="000006BB"/>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7060"/>
    <w:rsid w:val="001C0821"/>
    <w:rsid w:val="001C1FCD"/>
    <w:rsid w:val="001D081B"/>
    <w:rsid w:val="001D2464"/>
    <w:rsid w:val="001D50AE"/>
    <w:rsid w:val="001E1161"/>
    <w:rsid w:val="001E3FEF"/>
    <w:rsid w:val="001F0D37"/>
    <w:rsid w:val="00202683"/>
    <w:rsid w:val="00215FCE"/>
    <w:rsid w:val="002326A7"/>
    <w:rsid w:val="00232E7D"/>
    <w:rsid w:val="00236A85"/>
    <w:rsid w:val="00264287"/>
    <w:rsid w:val="0026589D"/>
    <w:rsid w:val="002664E1"/>
    <w:rsid w:val="002674C4"/>
    <w:rsid w:val="00273C40"/>
    <w:rsid w:val="002819B5"/>
    <w:rsid w:val="002853F4"/>
    <w:rsid w:val="00285941"/>
    <w:rsid w:val="002972CC"/>
    <w:rsid w:val="002A2D2D"/>
    <w:rsid w:val="002B60BE"/>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D436E"/>
    <w:rsid w:val="003E1013"/>
    <w:rsid w:val="003E167F"/>
    <w:rsid w:val="003E2A3C"/>
    <w:rsid w:val="003E2F33"/>
    <w:rsid w:val="003E6BFB"/>
    <w:rsid w:val="003F1864"/>
    <w:rsid w:val="0041081C"/>
    <w:rsid w:val="004311CA"/>
    <w:rsid w:val="00444536"/>
    <w:rsid w:val="0047331A"/>
    <w:rsid w:val="0047640B"/>
    <w:rsid w:val="0047644B"/>
    <w:rsid w:val="00476D4B"/>
    <w:rsid w:val="00491748"/>
    <w:rsid w:val="004A7E77"/>
    <w:rsid w:val="004B0253"/>
    <w:rsid w:val="004C0A80"/>
    <w:rsid w:val="004D03E1"/>
    <w:rsid w:val="004D29A9"/>
    <w:rsid w:val="004D797B"/>
    <w:rsid w:val="004E0D4F"/>
    <w:rsid w:val="004E4C1E"/>
    <w:rsid w:val="0050017E"/>
    <w:rsid w:val="00503820"/>
    <w:rsid w:val="005054C7"/>
    <w:rsid w:val="00507F81"/>
    <w:rsid w:val="005172E9"/>
    <w:rsid w:val="00517B12"/>
    <w:rsid w:val="00521010"/>
    <w:rsid w:val="00524789"/>
    <w:rsid w:val="00527BE8"/>
    <w:rsid w:val="005414F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7B5"/>
    <w:rsid w:val="00596AA5"/>
    <w:rsid w:val="005A4A49"/>
    <w:rsid w:val="005B0164"/>
    <w:rsid w:val="005C131C"/>
    <w:rsid w:val="005C6A24"/>
    <w:rsid w:val="005E04CE"/>
    <w:rsid w:val="005E2D9E"/>
    <w:rsid w:val="005E6CC9"/>
    <w:rsid w:val="00600083"/>
    <w:rsid w:val="00604363"/>
    <w:rsid w:val="00621A19"/>
    <w:rsid w:val="00624212"/>
    <w:rsid w:val="006242A9"/>
    <w:rsid w:val="00624DCF"/>
    <w:rsid w:val="0063342B"/>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83102"/>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12BC6"/>
    <w:rsid w:val="009212AB"/>
    <w:rsid w:val="0092145D"/>
    <w:rsid w:val="0092401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42B3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AF0"/>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7033C"/>
    <w:rsid w:val="00F827D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B1F1C"/>
  <w15:docId w15:val="{5B286A74-F8C1-42B2-8D22-F91D57ED5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4DEF"/>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A04685"/>
  </w:style>
  <w:style w:type="character" w:styleId="af0">
    <w:name w:val="Unresolved Mention"/>
    <w:basedOn w:val="a0"/>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viktorpts/js-apps-workshop"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s://github.com/viktorpts/js-apps-workshop" TargetMode="External"/><Relationship Id="rId19" Type="http://schemas.openxmlformats.org/officeDocument/2006/relationships/hyperlink" Target="https://github.com/viktorpts/js-apps-workshop"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image" Target="media/image19.png"/><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B76E3-447F-4232-8E34-520E86150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7</Pages>
  <Words>1254</Words>
  <Characters>7151</Characters>
  <Application>Microsoft Office Word</Application>
  <DocSecurity>0</DocSecurity>
  <Lines>59</Lines>
  <Paragraphs>1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REST Services - Lab</vt:lpstr>
      <vt:lpstr>JavaScript REST Services - Lab</vt:lpstr>
    </vt:vector>
  </TitlesOfParts>
  <Company>SoftUni – https://about.softuni.bg</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Мария Личкова</cp:lastModifiedBy>
  <cp:revision>26</cp:revision>
  <cp:lastPrinted>2015-10-26T22:35:00Z</cp:lastPrinted>
  <dcterms:created xsi:type="dcterms:W3CDTF">2019-11-12T12:29:00Z</dcterms:created>
  <dcterms:modified xsi:type="dcterms:W3CDTF">2024-04-25T06:42:00Z</dcterms:modified>
  <cp:category>JS; JavaScript; front-end; AJAX; REST; ES6; Web development; computer programming; programming</cp:category>
</cp:coreProperties>
</file>